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--48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----787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D26997">
        <w:rPr>
          <w:rFonts w:ascii="Consolas" w:hAnsi="Consolas" w:cs="Consolas"/>
          <w:color w:val="000000"/>
          <w:sz w:val="19"/>
          <w:szCs w:val="19"/>
        </w:rPr>
        <w:t>fwefef</w:t>
      </w:r>
      <w:proofErr w:type="spellEnd"/>
      <w:r w:rsidRPr="00D26997">
        <w:rPr>
          <w:rFonts w:ascii="Consolas" w:hAnsi="Consolas" w:cs="Consolas"/>
          <w:color w:val="000000"/>
          <w:sz w:val="19"/>
          <w:szCs w:val="19"/>
        </w:rPr>
        <w:t xml:space="preserve"> 2323; 89-*f; </w:t>
      </w:r>
      <w:proofErr w:type="spellStart"/>
      <w:r w:rsidRPr="00D26997">
        <w:rPr>
          <w:rFonts w:ascii="Consolas" w:hAnsi="Consolas" w:cs="Consolas"/>
          <w:color w:val="000000"/>
          <w:sz w:val="19"/>
          <w:szCs w:val="19"/>
        </w:rPr>
        <w:t>efwe</w:t>
      </w:r>
      <w:proofErr w:type="spellEnd"/>
      <w:r w:rsidRPr="00D26997">
        <w:rPr>
          <w:rFonts w:ascii="Consolas" w:hAnsi="Consolas" w:cs="Consolas"/>
          <w:color w:val="000000"/>
          <w:sz w:val="19"/>
          <w:szCs w:val="19"/>
        </w:rPr>
        <w:t>'';</w:t>
      </w:r>
      <w:proofErr w:type="spellStart"/>
      <w:r w:rsidRPr="00D26997">
        <w:rPr>
          <w:rFonts w:ascii="Consolas" w:hAnsi="Consolas" w:cs="Consolas"/>
          <w:color w:val="000000"/>
          <w:sz w:val="19"/>
          <w:szCs w:val="19"/>
        </w:rPr>
        <w:t>fwf</w:t>
      </w:r>
      <w:proofErr w:type="spellEnd"/>
      <w:r w:rsidRPr="00D26997">
        <w:rPr>
          <w:rFonts w:ascii="Consolas" w:hAnsi="Consolas" w:cs="Consolas"/>
          <w:color w:val="000000"/>
          <w:sz w:val="19"/>
          <w:szCs w:val="19"/>
        </w:rPr>
        <w:t>; 22+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--489*8+(202*778)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*0+0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 + 2.2324124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* 0.00000000000000037128312324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 --- 0.000000003424124321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 ---- 0.000000003424124321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8484 - 7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- 7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* 7545451554487114515456454.90899890 * 565152121515545545545454515151522151555151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* 7545451554487114515456454.90899890 * 5651521215155455455454545151515221515551512 * 99999999999999999999999999999999999999999999999999999999999999999999999999999999999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* 7545451554487114515456454.90899890 * 5651521215155455455454545151515221515551512 * 999999999999999999999999999999999999999999999999999999999999999999999999999999999999 * 999999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/ ((12312321.24143142324324212312*2)+2/0.01115545455515454584843438588845856767455757387856768487856845768768667755475868) * 7545451554487114515456454.90899890 * 5651521215155455455454545151515221515551512 * 999999999999999999999999999999999999999999999999999999999999999999999999999999999999 * 999999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/ ((12312321.24143142324324212312*2)+2/0.01115545455515454584843438588845856767455757387856768487856845768768667755475868)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I wish to make this clear. ; 2321+3; 34332432ff [][;3241ejqw`5 ; I did not tolerate gratuitous cruelty.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075E0A" w:rsidRPr="00D26997" w:rsidRDefault="00075E0A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!!!</w:t>
      </w:r>
    </w:p>
    <w:p w:rsid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Chciałbym;;; 312 1232`1s;[;'/''] ; 333/3; 23123312=-='/';''/'./'/ zaznaczyć, że nie tolerowałem bezsensownego okrucieństwa. // CRASH</w:t>
      </w:r>
    </w:p>
    <w:p w:rsidR="00075E0A" w:rsidRDefault="00075E0A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</w:p>
    <w:p w:rsidR="00075E0A" w:rsidRDefault="00075E0A" w:rsidP="00075E0A">
      <w:pPr>
        <w:autoSpaceDE w:val="0"/>
        <w:autoSpaceDN w:val="0"/>
        <w:adjustRightInd w:val="0"/>
        <w:ind w:left="0"/>
        <w:jc w:val="center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noProof/>
        </w:rPr>
        <w:drawing>
          <wp:inline distT="0" distB="0" distL="0" distR="0" wp14:anchorId="7A418FF0" wp14:editId="17166CF5">
            <wp:extent cx="3079815" cy="2320506"/>
            <wp:effectExtent l="0" t="0" r="6350" b="381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86097" cy="232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5E0A" w:rsidRDefault="00075E0A" w:rsidP="00075E0A">
      <w:pPr>
        <w:autoSpaceDE w:val="0"/>
        <w:autoSpaceDN w:val="0"/>
        <w:adjustRightInd w:val="0"/>
        <w:ind w:left="0"/>
        <w:jc w:val="center"/>
        <w:rPr>
          <w:rFonts w:ascii="Consolas" w:hAnsi="Consolas" w:cs="Consolas"/>
          <w:color w:val="000000"/>
          <w:sz w:val="19"/>
          <w:szCs w:val="19"/>
          <w:lang w:val="pl-PL"/>
        </w:rPr>
      </w:pPr>
    </w:p>
    <w:p w:rsidR="00075E0A" w:rsidRDefault="00F46C79" w:rsidP="00D05C19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  <w:bookmarkStart w:id="0" w:name="_GoBack"/>
      <w:bookmarkEnd w:id="0"/>
      <w:proofErr w:type="spellStart"/>
      <w:r>
        <w:rPr>
          <w:rFonts w:ascii="Consolas" w:hAnsi="Consolas" w:cs="Consolas"/>
          <w:color w:val="000000"/>
          <w:sz w:val="19"/>
          <w:szCs w:val="19"/>
          <w:lang w:val="pl-PL"/>
        </w:rPr>
        <w:t>After</w:t>
      </w:r>
      <w:proofErr w:type="spellEnd"/>
      <w:r w:rsidR="00E7644C">
        <w:rPr>
          <w:rFonts w:ascii="Consolas" w:hAnsi="Consolas" w:cs="Consolas"/>
          <w:color w:val="000000"/>
          <w:sz w:val="19"/>
          <w:szCs w:val="19"/>
          <w:lang w:val="pl-PL"/>
        </w:rPr>
        <w:t xml:space="preserve"> </w:t>
      </w:r>
      <w:proofErr w:type="spellStart"/>
      <w:r w:rsidR="00E7644C">
        <w:rPr>
          <w:lang w:val="pl-PL"/>
        </w:rPr>
        <w:t>select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pl-PL"/>
        </w:rPr>
        <w:t xml:space="preserve"> „Ponów próbę”</w:t>
      </w:r>
    </w:p>
    <w:p w:rsidR="00075E0A" w:rsidRDefault="00075E0A" w:rsidP="00075E0A">
      <w:pPr>
        <w:autoSpaceDE w:val="0"/>
        <w:autoSpaceDN w:val="0"/>
        <w:adjustRightInd w:val="0"/>
        <w:ind w:left="0"/>
        <w:jc w:val="center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noProof/>
        </w:rPr>
        <w:lastRenderedPageBreak/>
        <w:drawing>
          <wp:inline distT="0" distB="0" distL="0" distR="0" wp14:anchorId="2BB8704D" wp14:editId="176AF2E8">
            <wp:extent cx="5972810" cy="2986405"/>
            <wp:effectExtent l="0" t="0" r="8890" b="444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23B" w:rsidRDefault="00D05C19">
      <w:pPr>
        <w:rPr>
          <w:lang w:val="pl-PL"/>
        </w:rPr>
      </w:pPr>
    </w:p>
    <w:p w:rsidR="00E7644C" w:rsidRDefault="00E7644C">
      <w:pPr>
        <w:rPr>
          <w:lang w:val="pl-PL"/>
        </w:rPr>
      </w:pPr>
      <w:proofErr w:type="spellStart"/>
      <w:r>
        <w:rPr>
          <w:lang w:val="pl-PL"/>
        </w:rPr>
        <w:t>After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selecting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Continue</w:t>
      </w:r>
      <w:proofErr w:type="spellEnd"/>
    </w:p>
    <w:p w:rsidR="00F0006F" w:rsidRDefault="00F0006F">
      <w:pPr>
        <w:rPr>
          <w:lang w:val="pl-PL"/>
        </w:rPr>
      </w:pPr>
    </w:p>
    <w:p w:rsidR="00F0006F" w:rsidRDefault="00F0006F">
      <w:pPr>
        <w:rPr>
          <w:lang w:val="pl-PL"/>
        </w:rPr>
      </w:pPr>
    </w:p>
    <w:p w:rsidR="00F0006F" w:rsidRDefault="00F0006F">
      <w:pPr>
        <w:rPr>
          <w:lang w:val="pl-PL"/>
        </w:rPr>
      </w:pPr>
    </w:p>
    <w:p w:rsidR="00F0006F" w:rsidRDefault="00F0006F" w:rsidP="00F0006F">
      <w:pPr>
        <w:jc w:val="center"/>
        <w:rPr>
          <w:lang w:val="pl-PL"/>
        </w:rPr>
      </w:pPr>
      <w:r>
        <w:rPr>
          <w:noProof/>
        </w:rPr>
        <w:drawing>
          <wp:inline distT="0" distB="0" distL="0" distR="0" wp14:anchorId="6DC8E36A" wp14:editId="65C9CC8F">
            <wp:extent cx="4124325" cy="3095625"/>
            <wp:effectExtent l="0" t="0" r="9525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28E7" w:rsidRDefault="00B928E7" w:rsidP="00F0006F">
      <w:pPr>
        <w:jc w:val="center"/>
        <w:rPr>
          <w:lang w:val="pl-PL"/>
        </w:rPr>
      </w:pPr>
    </w:p>
    <w:p w:rsidR="00B928E7" w:rsidRDefault="00B928E7" w:rsidP="00F0006F">
      <w:pPr>
        <w:jc w:val="center"/>
        <w:rPr>
          <w:lang w:val="pl-PL"/>
        </w:rPr>
      </w:pPr>
    </w:p>
    <w:p w:rsidR="00B928E7" w:rsidRDefault="00B928E7" w:rsidP="00D05C19">
      <w:r w:rsidRPr="00B928E7">
        <w:t>After selecting couple Times „</w:t>
      </w:r>
      <w:proofErr w:type="spellStart"/>
      <w:r w:rsidRPr="00B928E7">
        <w:t>Ponów</w:t>
      </w:r>
      <w:proofErr w:type="spellEnd"/>
      <w:r w:rsidRPr="00B928E7">
        <w:t xml:space="preserve"> </w:t>
      </w:r>
      <w:proofErr w:type="spellStart"/>
      <w:r w:rsidRPr="00B928E7">
        <w:t>próbę</w:t>
      </w:r>
      <w:proofErr w:type="spellEnd"/>
      <w:r w:rsidRPr="00B928E7">
        <w:t xml:space="preserve"> </w:t>
      </w:r>
      <w:r>
        <w:t>and “Continue”</w:t>
      </w:r>
    </w:p>
    <w:p w:rsidR="00B928E7" w:rsidRDefault="00B928E7" w:rsidP="00F0006F">
      <w:pPr>
        <w:jc w:val="center"/>
      </w:pPr>
    </w:p>
    <w:p w:rsidR="00B928E7" w:rsidRPr="00B928E7" w:rsidRDefault="00B928E7" w:rsidP="00F0006F">
      <w:pPr>
        <w:jc w:val="center"/>
      </w:pPr>
      <w:r>
        <w:rPr>
          <w:noProof/>
        </w:rPr>
        <w:lastRenderedPageBreak/>
        <w:drawing>
          <wp:inline distT="0" distB="0" distL="0" distR="0" wp14:anchorId="295BA2F4" wp14:editId="4F55349D">
            <wp:extent cx="5638800" cy="318135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28E7" w:rsidRPr="00B928E7" w:rsidSect="00613AE6">
      <w:pgSz w:w="12240" w:h="15840"/>
      <w:pgMar w:top="1417" w:right="1417" w:bottom="1417" w:left="1417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sjQwNDE3NLM0NzNW0lEKTi0uzszPAykwrAUAuW3P8iwAAAA="/>
  </w:docVars>
  <w:rsids>
    <w:rsidRoot w:val="00D26997"/>
    <w:rsid w:val="00075E0A"/>
    <w:rsid w:val="000901D1"/>
    <w:rsid w:val="001B215E"/>
    <w:rsid w:val="002C5495"/>
    <w:rsid w:val="00457E67"/>
    <w:rsid w:val="00521E93"/>
    <w:rsid w:val="00672D60"/>
    <w:rsid w:val="00696838"/>
    <w:rsid w:val="00760C9E"/>
    <w:rsid w:val="007866DA"/>
    <w:rsid w:val="007D47E1"/>
    <w:rsid w:val="00A72CFB"/>
    <w:rsid w:val="00B37DE5"/>
    <w:rsid w:val="00B928E7"/>
    <w:rsid w:val="00BD4CF4"/>
    <w:rsid w:val="00CF782D"/>
    <w:rsid w:val="00D05C19"/>
    <w:rsid w:val="00D26997"/>
    <w:rsid w:val="00E02069"/>
    <w:rsid w:val="00E7644C"/>
    <w:rsid w:val="00ED3532"/>
    <w:rsid w:val="00F0006F"/>
    <w:rsid w:val="00F46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847BFD"/>
  <w15:chartTrackingRefBased/>
  <w15:docId w15:val="{B3CF32A6-414A-41BE-AE8A-8841766AC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61</Words>
  <Characters>1569</Characters>
  <Application>Microsoft Office Word</Application>
  <DocSecurity>0</DocSecurity>
  <Lines>13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7</cp:revision>
  <dcterms:created xsi:type="dcterms:W3CDTF">2018-03-09T00:30:00Z</dcterms:created>
  <dcterms:modified xsi:type="dcterms:W3CDTF">2018-03-09T00:37:00Z</dcterms:modified>
</cp:coreProperties>
</file>